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4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34147 Floor 6 Bin chute room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4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1Z</dcterms:created>
  <dcterms:modified xsi:type="dcterms:W3CDTF">2024-04-25T1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